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Nichole McCloud</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Nichole</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McCloud</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508 S Phelps Ave, Arlington Heights, IL, USA Arlington Heights, IL, USA 60004</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nichole.r.cerny@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3125760587</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Keira</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7/24/2018</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4/18/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